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025530AC" w:rsidR="002642CE" w:rsidRDefault="005D0005" w:rsidP="009B3BEF">
      <w:pPr>
        <w:pStyle w:val="Hyperlinks"/>
        <w:jc w:val="right"/>
      </w:pPr>
      <w:r>
        <w:rPr>
          <w:noProof/>
        </w:rPr>
        <w:drawing>
          <wp:inline distT="0" distB="0" distL="0" distR="0" wp14:anchorId="39D47B06" wp14:editId="77EFCF5D">
            <wp:extent cx="2675190" cy="100965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992" cy="1019388"/>
                    </a:xfrm>
                    <a:prstGeom prst="rect">
                      <a:avLst/>
                    </a:prstGeom>
                    <a:noFill/>
                    <a:ln>
                      <a:noFill/>
                    </a:ln>
                  </pic:spPr>
                </pic:pic>
              </a:graphicData>
            </a:graphic>
          </wp:inline>
        </w:drawing>
      </w:r>
      <w:r w:rsidR="00EC5C4E">
        <w:br w:type="textWrapping" w:clear="all"/>
      </w:r>
    </w:p>
    <w:p w14:paraId="7498E1BD" w14:textId="77777777" w:rsidR="00EC5C4E" w:rsidRPr="002642CE" w:rsidRDefault="00EC5C4E" w:rsidP="00EC5C4E">
      <w:pPr>
        <w:pStyle w:val="Hyperlinks"/>
        <w:jc w:val="left"/>
      </w:pPr>
    </w:p>
    <w:p w14:paraId="6D3719A6" w14:textId="6F91D642" w:rsidR="002642CE" w:rsidRPr="00EC5C4E" w:rsidRDefault="005D0005" w:rsidP="006536E5">
      <w:pPr>
        <w:pStyle w:val="Heading1"/>
        <w:rPr>
          <w:color w:val="auto"/>
        </w:rPr>
      </w:pPr>
      <w:r>
        <w:rPr>
          <w:color w:val="auto"/>
        </w:rPr>
        <w:t>DoNESC</w:t>
      </w:r>
      <w:r w:rsidR="00EC5C4E">
        <w:rPr>
          <w:color w:val="auto"/>
        </w:rPr>
        <w:t xml:space="preserve">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623945"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416C3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2"/>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52413EB5" w:rsidR="004334E6" w:rsidRPr="00EC5C4E" w:rsidRDefault="001D4A37" w:rsidP="00C63B1F">
      <w:pPr>
        <w:pStyle w:val="Numberedheadings"/>
        <w:rPr>
          <w:color w:val="auto"/>
        </w:rPr>
      </w:pPr>
      <w:r>
        <w:rPr>
          <w:color w:val="auto"/>
        </w:rPr>
        <w:t xml:space="preserve">Please tell us about the </w:t>
      </w:r>
      <w:proofErr w:type="gramStart"/>
      <w:r>
        <w:rPr>
          <w:color w:val="auto"/>
        </w:rPr>
        <w:t>experience ,</w:t>
      </w:r>
      <w:r w:rsidR="003F2F5E">
        <w:rPr>
          <w:color w:val="auto"/>
        </w:rPr>
        <w:t>know</w:t>
      </w:r>
      <w:r>
        <w:rPr>
          <w:color w:val="auto"/>
        </w:rPr>
        <w:t>ledge</w:t>
      </w:r>
      <w:proofErr w:type="gramEnd"/>
      <w:r>
        <w:rPr>
          <w:color w:val="auto"/>
        </w:rPr>
        <w:t xml:space="preserve"> and skills you can bring to the role</w:t>
      </w:r>
      <w:r w:rsidR="003F2F5E">
        <w:rPr>
          <w:color w:val="auto"/>
        </w:rPr>
        <w:t>,</w:t>
      </w:r>
      <w:r>
        <w:rPr>
          <w:color w:val="auto"/>
        </w:rPr>
        <w:t xml:space="preserve"> and what</w:t>
      </w:r>
      <w:r w:rsidR="003F2F5E">
        <w:rPr>
          <w:color w:val="auto"/>
        </w:rPr>
        <w:t xml:space="preserve"> your</w:t>
      </w:r>
      <w:r>
        <w:rPr>
          <w:color w:val="auto"/>
        </w:rPr>
        <w:t xml:space="preserve"> priorities will be</w:t>
      </w:r>
      <w:r w:rsidR="003F2F5E">
        <w:rPr>
          <w:color w:val="auto"/>
        </w:rPr>
        <w:t xml:space="preserve"> </w:t>
      </w:r>
      <w:r>
        <w:rPr>
          <w:color w:val="auto"/>
        </w:rPr>
        <w:t>(no more tha</w:t>
      </w:r>
      <w:r w:rsidR="003F2F5E">
        <w:rPr>
          <w:color w:val="auto"/>
        </w:rPr>
        <w:t xml:space="preserve">n </w:t>
      </w:r>
      <w:r>
        <w:rPr>
          <w:color w:val="auto"/>
        </w:rPr>
        <w:t>2 sides of A4</w:t>
      </w:r>
      <w:r w:rsidR="003F2F5E">
        <w:rPr>
          <w:color w:val="auto"/>
        </w:rPr>
        <w:t xml:space="preserve"> please). </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030191"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3"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4"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05F0" w14:textId="77777777" w:rsidR="006D0579" w:rsidRDefault="006D0579" w:rsidP="006536E5">
      <w:r>
        <w:separator/>
      </w:r>
    </w:p>
  </w:endnote>
  <w:endnote w:type="continuationSeparator" w:id="0">
    <w:p w14:paraId="28CEFEBD" w14:textId="77777777" w:rsidR="006D0579" w:rsidRDefault="006D057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D941" w14:textId="77777777" w:rsidR="006D0579" w:rsidRDefault="006D0579" w:rsidP="006536E5">
      <w:r>
        <w:separator/>
      </w:r>
    </w:p>
  </w:footnote>
  <w:footnote w:type="continuationSeparator" w:id="0">
    <w:p w14:paraId="3B7D7B23" w14:textId="77777777" w:rsidR="006D0579" w:rsidRDefault="006D057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9815790">
    <w:abstractNumId w:val="1"/>
  </w:num>
  <w:num w:numId="2" w16cid:durableId="710885364">
    <w:abstractNumId w:val="2"/>
  </w:num>
  <w:num w:numId="3" w16cid:durableId="2137217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5890968">
    <w:abstractNumId w:val="4"/>
  </w:num>
  <w:num w:numId="5" w16cid:durableId="112119214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4ACB"/>
    <w:rsid w:val="00065323"/>
    <w:rsid w:val="00093DC8"/>
    <w:rsid w:val="000951A3"/>
    <w:rsid w:val="00097226"/>
    <w:rsid w:val="000D68B1"/>
    <w:rsid w:val="0010512C"/>
    <w:rsid w:val="001070D3"/>
    <w:rsid w:val="00126A82"/>
    <w:rsid w:val="00132957"/>
    <w:rsid w:val="00183630"/>
    <w:rsid w:val="00183F9A"/>
    <w:rsid w:val="001C359F"/>
    <w:rsid w:val="001D4A37"/>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3F2F5E"/>
    <w:rsid w:val="00425E04"/>
    <w:rsid w:val="004334E6"/>
    <w:rsid w:val="00492A56"/>
    <w:rsid w:val="004A2FBD"/>
    <w:rsid w:val="004D32A2"/>
    <w:rsid w:val="004F13B0"/>
    <w:rsid w:val="004F6ED9"/>
    <w:rsid w:val="005D0005"/>
    <w:rsid w:val="006031C9"/>
    <w:rsid w:val="006219DB"/>
    <w:rsid w:val="006536E5"/>
    <w:rsid w:val="0069021A"/>
    <w:rsid w:val="006A758C"/>
    <w:rsid w:val="006C08D6"/>
    <w:rsid w:val="006C6636"/>
    <w:rsid w:val="006D0579"/>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B3BEF"/>
    <w:rsid w:val="009C2139"/>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6E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C6537"/>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d9f39d8-68c2-42d7-a0b4-f1bbce602697">
      <UserInfo>
        <DisplayName>Jo Leach</DisplayName>
        <AccountId>349</AccountId>
        <AccountType/>
      </UserInfo>
    </SharedWithUsers>
    <lcf76f155ced4ddcb4097134ff3c332f xmlns="fd5440fb-1fb8-4e5f-93e6-37f708822ff7">
      <Terms xmlns="http://schemas.microsoft.com/office/infopath/2007/PartnerControls"/>
    </lcf76f155ced4ddcb4097134ff3c332f>
    <TaxCatchAll xmlns="ed9f39d8-68c2-42d7-a0b4-f1bbce60269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A8D572E306E0489D1F9AD62482BF63" ma:contentTypeVersion="15" ma:contentTypeDescription="Create a new document." ma:contentTypeScope="" ma:versionID="13d8d23e3eacda9e3e0246083d450001">
  <xsd:schema xmlns:xsd="http://www.w3.org/2001/XMLSchema" xmlns:xs="http://www.w3.org/2001/XMLSchema" xmlns:p="http://schemas.microsoft.com/office/2006/metadata/properties" xmlns:ns2="fd5440fb-1fb8-4e5f-93e6-37f708822ff7" xmlns:ns3="ed9f39d8-68c2-42d7-a0b4-f1bbce602697" targetNamespace="http://schemas.microsoft.com/office/2006/metadata/properties" ma:root="true" ma:fieldsID="a437b5e63387f13c4e264f69179b5a87" ns2:_="" ns3:_="">
    <xsd:import namespace="fd5440fb-1fb8-4e5f-93e6-37f708822ff7"/>
    <xsd:import namespace="ed9f39d8-68c2-42d7-a0b4-f1bbce6026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440fb-1fb8-4e5f-93e6-37f708822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0bc5fe-c93a-4f80-8b80-5dba4b4bd5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f39d8-68c2-42d7-a0b4-f1bbce60269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224ec6-13c4-489f-8cab-42a9c43de871}" ma:internalName="TaxCatchAll" ma:showField="CatchAllData" ma:web="ed9f39d8-68c2-42d7-a0b4-f1bbce6026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ed9f39d8-68c2-42d7-a0b4-f1bbce602697"/>
    <ds:schemaRef ds:uri="http://schemas.microsoft.com/office/2006/documentManagement/types"/>
    <ds:schemaRef ds:uri="http://purl.org/dc/elements/1.1/"/>
    <ds:schemaRef ds:uri="fd5440fb-1fb8-4e5f-93e6-37f708822ff7"/>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1CB6750D-56BF-42D4-ADFD-531B26178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440fb-1fb8-4e5f-93e6-37f708822ff7"/>
    <ds:schemaRef ds:uri="ed9f39d8-68c2-42d7-a0b4-f1bbce6026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010</Words>
  <Characters>1146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Wendy Allsop</cp:lastModifiedBy>
  <cp:revision>2</cp:revision>
  <cp:lastPrinted>2017-09-19T10:34:00Z</cp:lastPrinted>
  <dcterms:created xsi:type="dcterms:W3CDTF">2023-09-11T15:34:00Z</dcterms:created>
  <dcterms:modified xsi:type="dcterms:W3CDTF">2023-09-1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A8D572E306E0489D1F9AD62482BF63</vt:lpwstr>
  </property>
  <property fmtid="{D5CDD505-2E9C-101B-9397-08002B2CF9AE}" pid="3" name="Order">
    <vt:r8>17396500</vt:r8>
  </property>
  <property fmtid="{D5CDD505-2E9C-101B-9397-08002B2CF9AE}" pid="4" name="xd_Signature">
    <vt:bool>false</vt:bool>
  </property>
  <property fmtid="{D5CDD505-2E9C-101B-9397-08002B2CF9AE}" pid="5" name="SharedWithUsers">
    <vt:lpwstr>349;#Jo Leach</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